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Xc29f0561017d2140b7c10fbe158ac576f5d5ed5"/>
    <w:p>
      <w:pPr>
        <w:pStyle w:val="Heading1"/>
      </w:pPr>
      <w:r>
        <w:t xml:space="preserve">INTERNSHIP APPLICATION LETTER FOR HUMAN RESOURCES MANAGER POSITION</w:t>
      </w:r>
    </w:p>
    <w:p>
      <w:pPr>
        <w:pStyle w:val="FirstParagraph"/>
      </w:pPr>
      <w:r>
        <w:t xml:space="preserve">Applying for Internship Opportunity in Saudi Arabia Riyadh</w:t>
      </w:r>
    </w:p>
    <w:bookmarkEnd w:id="20"/>
    <w:p>
      <w:pPr>
        <w:pStyle w:val="BodyText"/>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Riyadh, Saudi Arabia</w:t>
      </w:r>
    </w:p>
    <w:p>
      <w:pPr>
        <w:pStyle w:val="BodyText"/>
      </w:pPr>
      <w:r>
        <w:t xml:space="preserve">Dear Hiring Manager,</w:t>
      </w:r>
    </w:p>
    <w:p>
      <w:pPr>
        <w:pStyle w:val="BodyText"/>
      </w:pPr>
      <w:r>
        <w:t xml:space="preserve">I am writing with profound enthusiasm to submit my application for the Human Resources Internship position at [Company Name] in Riyadh, Saudi Arabia. As a dedicated and culturally aware student pursuing a Bachelor of Business Administration with a specialization in Human Resource Management at King Saud University, I have meticulously prepared myself to contribute meaningfully to your esteemed organization's talent development initiatives. This</w:t>
      </w:r>
      <w:r>
        <w:t xml:space="preserve"> </w:t>
      </w:r>
      <w:r>
        <w:rPr>
          <w:bCs/>
          <w:b/>
        </w:rPr>
        <w:t xml:space="preserve">Internship Application Letter</w:t>
      </w:r>
      <w:r>
        <w:t xml:space="preserve"> </w:t>
      </w:r>
      <w:r>
        <w:t xml:space="preserve">represents not merely an opportunity for professional growth, but my earnest commitment to advancing HR practices within the dynamic business landscape of</w:t>
      </w:r>
      <w:r>
        <w:t xml:space="preserve"> </w:t>
      </w:r>
      <w:r>
        <w:rPr>
          <w:bCs/>
          <w:b/>
        </w:rPr>
        <w:t xml:space="preserve">Saudi Arabia Riyadh</w:t>
      </w:r>
      <w:r>
        <w:t xml:space="preserve">.</w:t>
      </w:r>
    </w:p>
    <w:p>
      <w:pPr>
        <w:pStyle w:val="BodyText"/>
      </w:pPr>
      <w:r>
        <w:t xml:space="preserve">The Kingdom's Vision 2030 has transformed Riyadh into a global hub where corporate excellence converges with cultural heritage. I recognize that effective Human Resources Management in this context demands more than textbook knowledge – it requires deep understanding of Saudi labor regulations, the evolving gender-inclusive workforce policies, and the seamless integration of modern HR technologies within traditional business frameworks. My academic curriculum has emphasized these critical dimensions through specialized courses including "Saudi Labor Law &amp; Compliance," "Cross-Cultural Organizational Behavior," and "Digital Transformation in Talent Management." I have consistently achieved top marks in these subjects while participating in case studies analyzing HR challenges at leading Riyadh-based corporations like Saudi Aramco and STC.</w:t>
      </w:r>
    </w:p>
    <w:p>
      <w:pPr>
        <w:pStyle w:val="BodyText"/>
      </w:pPr>
      <w:r>
        <w:t xml:space="preserve">What truly distinguishes my approach to Human Resources is my immersive cultural fluency. Having completed a 6-month community engagement program with the Riyadh Women's Initiative, I gained firsthand experience designing inclusive recruitment strategies for female talent development – a priority central to Saudi Arabia's national transformation agenda. I collaborated with HR teams at three major corporations to develop training modules on workplace etiquette that respect both modern professional standards and traditional values. This experience taught me that successful</w:t>
      </w:r>
      <w:r>
        <w:t xml:space="preserve"> </w:t>
      </w:r>
      <w:r>
        <w:rPr>
          <w:bCs/>
          <w:b/>
        </w:rPr>
        <w:t xml:space="preserve">Human Resources Manager</w:t>
      </w:r>
      <w:r>
        <w:t xml:space="preserve"> </w:t>
      </w:r>
      <w:r>
        <w:t xml:space="preserve">practices in Riyadh require balancing innovation with cultural sensitivity, a principle I would bring to your internship program.</w:t>
      </w:r>
    </w:p>
    <w:p>
      <w:pPr>
        <w:pStyle w:val="BodyText"/>
      </w:pPr>
      <w:r>
        <w:t xml:space="preserve">My technical proficiency aligns precisely with the operational demands of contemporary HR departments in Saudi Arabia. I am certified in SAP SuccessFactors (HRIS), have developed proficiency in Microsoft Power BI for talent analytics, and possess advanced Arabic language skills (C1 level) that enable me to navigate both official documentation and employee communications with cultural precision. During my academic projects, I created a comprehensive HR process map for an imaginary Riyadh-based healthcare startup that incorporated the latest Saudi Ministry of Human Resources regulations regarding Saudization (Nitaqat), social security, and annual leave entitlements – demonstrating my practical understanding of local compliance frameworks.</w:t>
      </w:r>
    </w:p>
    <w:p>
      <w:pPr>
        <w:pStyle w:val="BodyText"/>
      </w:pPr>
      <w:r>
        <w:t xml:space="preserve">I am particularly drawn to [Company Name]'s reputation for pioneering HR innovations in the Middle East. Your recent implementation of AI-driven recruitment systems that maintain cultural appropriateness resonates deeply with my academic research on "Ethical AI Applications in Saudi Talent Acquisition." I have studied how your organization successfully integrated virtual reality assessments while respecting gender norms – a case study I would be honored to contribute to as part of your HR team. This alignment between my academic focus and [Company Name]'s strategic direction makes this</w:t>
      </w:r>
      <w:r>
        <w:t xml:space="preserve"> </w:t>
      </w:r>
      <w:r>
        <w:rPr>
          <w:bCs/>
          <w:b/>
        </w:rPr>
        <w:t xml:space="preserve">Internship Application Letter</w:t>
      </w:r>
      <w:r>
        <w:t xml:space="preserve"> </w:t>
      </w:r>
      <w:r>
        <w:t xml:space="preserve">a natural expression of my professional aspirations.</w:t>
      </w:r>
    </w:p>
    <w:p>
      <w:pPr>
        <w:pStyle w:val="BodyText"/>
      </w:pPr>
      <w:r>
        <w:t xml:space="preserve">Riyadh's unique position as the economic capital of Saudi Arabia offers an unparalleled learning environment for HR professionals. I recognize that managing human capital here requires navigating multiple layers: the rapid digitalization under Vision 2030, the Kingdom's ambitious Saudization targets, and a workforce increasingly composed of international talent seeking culturally intelligent leadership. My previous internship at Riyadh Chamber of Commerce exposed me to these complexities firsthand while assisting in their "Future Leaders Program" – where I helped coordinate onboarding for 150+ expatriate professionals across diverse cultural backgrounds. This experience taught me that successful</w:t>
      </w:r>
      <w:r>
        <w:t xml:space="preserve"> </w:t>
      </w:r>
      <w:r>
        <w:rPr>
          <w:bCs/>
          <w:b/>
        </w:rPr>
        <w:t xml:space="preserve">Human Resources Manager</w:t>
      </w:r>
      <w:r>
        <w:t xml:space="preserve"> </w:t>
      </w:r>
      <w:r>
        <w:t xml:space="preserve">development begins with understanding the local context before implementing global best practices.</w:t>
      </w:r>
    </w:p>
    <w:p>
      <w:pPr>
        <w:pStyle w:val="BodyText"/>
      </w:pPr>
      <w:r>
        <w:t xml:space="preserve">I am eager to apply my academic knowledge, technical skills, and cultural awareness to support your HR team in Riyadh. Specifically, I propose contributing to three key areas during this internship: (1) Assisting in developing compliance documentation for the new Saudi Labor Law amendments; (2) Analyzing engagement data from recent company-wide surveys with a focus on gender-inclusive metrics; and (3) Supporting the design of cultural competency workshops for managers handling multicultural teams. I have attached my resume detailing academic projects, volunteer work, and skill certifications that demonstrate my readiness for this role.</w:t>
      </w:r>
    </w:p>
    <w:p>
      <w:pPr>
        <w:pStyle w:val="BodyText"/>
      </w:pPr>
      <w:r>
        <w:t xml:space="preserve">As someone deeply committed to Saudi Arabia's human capital development journey, I view this internship not as a stepping stone but as an opportunity to actively participate in the Kingdom's transformation. The prospect of learning from Riyadh's most progressive HR teams while contributing to meaningful talent strategies fills me with professional excitement. I am confident that my combination of academic excellence, cultural intelligence, and practical HR experience positions me to deliver immediate value during this</w:t>
      </w:r>
      <w:r>
        <w:t xml:space="preserve"> </w:t>
      </w:r>
      <w:r>
        <w:rPr>
          <w:bCs/>
          <w:b/>
        </w:rPr>
        <w:t xml:space="preserve">Internship Application</w:t>
      </w:r>
      <w:r>
        <w:t xml:space="preserve"> </w:t>
      </w:r>
      <w:r>
        <w:t xml:space="preserve">for the Human Resources Manager position.</w:t>
      </w:r>
    </w:p>
    <w:p>
      <w:pPr>
        <w:pStyle w:val="BodyText"/>
      </w:pPr>
      <w:r>
        <w:t xml:space="preserve">Thank you for considering my application. I have attached all required documents and welcome the opportunity to discuss how my background aligns with [Company Name]'s vision. I look forward to potentially contributing to your HR initiatives in Riyadh and learning from your esteemed team.</w:t>
      </w:r>
    </w:p>
    <w:p>
      <w:pPr>
        <w:pStyle w:val="BodyText"/>
      </w:pPr>
      <w:r>
        <w:t xml:space="preserve">Sincerely,</w:t>
      </w:r>
    </w:p>
    <w:p>
      <w:pPr>
        <w:pStyle w:val="BodyText"/>
      </w:pPr>
      <w:r>
        <w:t xml:space="preserve">Your Full Name</w:t>
      </w:r>
    </w:p>
    <w:p>
      <w:pPr>
        <w:pStyle w:val="BodyText"/>
      </w:pPr>
      <w:r>
        <w:t xml:space="preserve">Human Resources Management Student</w:t>
      </w:r>
    </w:p>
    <w:p>
      <w:pPr>
        <w:pStyle w:val="BodyText"/>
      </w:pPr>
      <w:r>
        <w:t xml:space="preserve">King Saud University, Riyad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5-12-09T07:39:47Z</dcterms:created>
  <dcterms:modified xsi:type="dcterms:W3CDTF">2025-12-09T07:39:47Z</dcterms:modified>
</cp:coreProperties>
</file>

<file path=docProps/custom.xml><?xml version="1.0" encoding="utf-8"?>
<Properties xmlns="http://schemas.openxmlformats.org/officeDocument/2006/custom-properties" xmlns:vt="http://schemas.openxmlformats.org/officeDocument/2006/docPropsVTypes"/>
</file>